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Chemist position at your esteemed organization, located in the vibrant city of Naples, Italy. With a solid academic background in chemistry and hands-on experience in laboratory research, I am eager to contribute my expertise to a dynamic team that values innovation and scientific excellence. Naples, with its rich cultural heritage and thriving industrial landscape, represents an ideal environment for me to grow as a Chemist while making meaningful contributions to your organization’s mission.</w:t>
      </w:r>
    </w:p>
    <w:bookmarkStart w:id="20" w:name="why-naples-a-perfect-match-for-my-career"/>
    <w:p>
      <w:pPr>
        <w:pStyle w:val="Heading2"/>
      </w:pPr>
      <w:r>
        <w:t xml:space="preserve">Why Naples? A Perfect Match for My Career</w:t>
      </w:r>
    </w:p>
    <w:p>
      <w:pPr>
        <w:pStyle w:val="FirstParagraph"/>
      </w:pPr>
      <w:r>
        <w:t xml:space="preserve">Naples has long been a hub of scientific exploration and cultural innovation, and I am particularly drawn to the city’s unique blend of historical significance and modern research opportunities. As a Chemist, I am inspired by the chance to work in a region that is home to cutting-edge laboratories, pharmaceutical advancements, and environmental initiatives. The presence of institutions such as the University of Naples Federico II and its focus on chemical sciences further solidifies my desire to collaborate with professionals who share a passion for discovery. This position in Naples aligns perfectly with my career aspirations, as it offers the opportunity to engage in impactful research while immersing myself in a city that seamlessly merges tradition with progress.</w:t>
      </w:r>
    </w:p>
    <w:bookmarkEnd w:id="20"/>
    <w:bookmarkStart w:id="21" w:name="academic-and-professional-background"/>
    <w:p>
      <w:pPr>
        <w:pStyle w:val="Heading2"/>
      </w:pPr>
      <w:r>
        <w:t xml:space="preserve">Academic and Professional Background</w:t>
      </w:r>
    </w:p>
    <w:p>
      <w:pPr>
        <w:pStyle w:val="FirstParagraph"/>
      </w:pPr>
      <w:r>
        <w:t xml:space="preserve">I hold a Master’s degree in Chemistry from [Your University], where I specialized in analytical chemistry and molecular structure analysis. During my studies, I developed a strong foundation in techniques such as spectroscopy, chromatography, and chemical synthesis, which I have since applied to various research projects. My thesis focused on [specific topic related to your experience], a project that required meticulous attention to detail and the ability to solve complex problems under time constraints.</w:t>
      </w:r>
    </w:p>
    <w:p>
      <w:pPr>
        <w:pStyle w:val="BodyText"/>
      </w:pPr>
      <w:r>
        <w:t xml:space="preserve">Professionally, I have worked as a Research Chemist at [Previous Company/Organization], where I contributed to the development of sustainable chemical processes for industrial applications. My responsibilities included designing experiments, analyzing data, and collaborating with cross-functional teams to optimize product formulations. This experience honed my ability to communicate scientific findings effectively and adapt to evolving project requirements. Additionally, I have published research in peer-reviewed journals, including [mention any relevant publications], which further demonstrates my commitment to advancing chemical knowledge.</w:t>
      </w:r>
    </w:p>
    <w:bookmarkEnd w:id="21"/>
    <w:bookmarkStart w:id="22" w:name="skills-and-expertise"/>
    <w:p>
      <w:pPr>
        <w:pStyle w:val="Heading2"/>
      </w:pPr>
      <w:r>
        <w:t xml:space="preserve">Skills and Expertise</w:t>
      </w:r>
    </w:p>
    <w:p>
      <w:pPr>
        <w:pStyle w:val="FirstParagraph"/>
      </w:pPr>
      <w:r>
        <w:t xml:space="preserve">As a Chemist, I bring a diverse skill set that includes both technical and interpersonal competencies. My expertise spans laboratory techniques such as [list specific techniques like HPLC, GC-MS, NMR spectroscopy], as well as proficiency in using software tools for data analysis (e.g., OriginLab, ChemDraw). I am also well-versed in safety protocols and regulatory standards, ensuring that all experiments are conducted with the highest level of integrity and compliance.</w:t>
      </w:r>
    </w:p>
    <w:p>
      <w:pPr>
        <w:pStyle w:val="BodyText"/>
      </w:pPr>
      <w:r>
        <w:t xml:space="preserve">Equally important to my technical skills is my ability to collaborate effectively within multidisciplinary teams. In my previous role, I worked closely with engineers, biologists, and project managers to develop solutions for [specific project or challenge], which required clear communication and the ability to translate scientific concepts into practical applications. I am confident that these skills will enable me to thrive in a collaborative environment like yours.</w:t>
      </w:r>
    </w:p>
    <w:bookmarkEnd w:id="22"/>
    <w:bookmarkStart w:id="23" w:name="why-your-organization"/>
    <w:p>
      <w:pPr>
        <w:pStyle w:val="Heading2"/>
      </w:pPr>
      <w:r>
        <w:t xml:space="preserve">Why Your Organization?</w:t>
      </w:r>
    </w:p>
    <w:p>
      <w:pPr>
        <w:pStyle w:val="FirstParagraph"/>
      </w:pPr>
      <w:r>
        <w:t xml:space="preserve">Your organization’s reputation for innovation and dedication to excellence in the chemical industry has caught my attention. I am particularly impressed by your work on [specific project, product, or initiative related to the company], which reflects a commitment to sustainability and scientific advancement that resonates with my personal values. I am eager to contribute my skills in analytical chemistry and research methodology to further these goals while learning from the expertise of your team.</w:t>
      </w:r>
    </w:p>
    <w:p>
      <w:pPr>
        <w:pStyle w:val="BodyText"/>
      </w:pPr>
      <w:r>
        <w:t xml:space="preserve">In Naples, I have always admired how local industries balance tradition with modernity. For instance, the city’s focus on [mention a relevant industry or initiative, e.g., "preserving historical artifacts through chemical conservation" or "developing eco-friendly materials"] mirrors my own interest in applying chemistry to real-world challenges. I am especially excited about the opportunity to work in a region where scientific progress is intertwined with cultural preservation, and I am confident that my background and enthusiasm will allow me to make a meaningful impact.</w:t>
      </w:r>
    </w:p>
    <w:bookmarkEnd w:id="23"/>
    <w:bookmarkStart w:id="24" w:name="personal-motivation"/>
    <w:p>
      <w:pPr>
        <w:pStyle w:val="Heading2"/>
      </w:pPr>
      <w:r>
        <w:t xml:space="preserve">Personal Motivation</w:t>
      </w:r>
    </w:p>
    <w:p>
      <w:pPr>
        <w:pStyle w:val="FirstParagraph"/>
      </w:pPr>
      <w:r>
        <w:t xml:space="preserve">Beyond my professional qualifications, I am deeply motivated by the prospect of working in Naples. The city’s unique atmosphere—where ancient ruins meet modern innovation—fuels my creativity and passion for science. I have always been fascinated by the intersection of chemistry and culture, and Naples offers a perfect setting to explore this connection. Whether it is through researching chemical solutions for environmental sustainability or collaborating on projects that address local challenges, I am eager to contribute to the community while advancing my career as a Chemist.</w:t>
      </w:r>
    </w:p>
    <w:p>
      <w:pPr>
        <w:pStyle w:val="BodyText"/>
      </w:pPr>
      <w:r>
        <w:t xml:space="preserve">My decision to pursue this opportunity in Italy Naples is also driven by my desire to immerse myself in a new culture and expand my professional network. I believe that working abroad will not only enhance my skills but also provide fresh perspectives that I can bring back to future projects. Naples, with its warm hospitality and rich history, represents an ideal place to grow both personally and professionally.</w:t>
      </w:r>
    </w:p>
    <w:bookmarkEnd w:id="24"/>
    <w:bookmarkStart w:id="25" w:name="conclusion"/>
    <w:p>
      <w:pPr>
        <w:pStyle w:val="Heading2"/>
      </w:pPr>
      <w:r>
        <w:t xml:space="preserve">Conclusion</w:t>
      </w:r>
    </w:p>
    <w:p>
      <w:pPr>
        <w:pStyle w:val="FirstParagraph"/>
      </w:pPr>
      <w:r>
        <w:t xml:space="preserve">In conclusion, I am excited about the possibility of joining your team as a Chemist in Naples. My academic training, professional experience, and passion for chemistry align seamlessly with the requirements of this position. I am confident that my dedication to scientific excellence and my ability to adapt to new challenges will make me a valuable asset to your organization.</w:t>
      </w:r>
    </w:p>
    <w:p>
      <w:pPr>
        <w:pStyle w:val="BodyText"/>
      </w:pPr>
      <w:r>
        <w:t xml:space="preserve">Thank you for considering my application. I would welcome the opportunity to discuss how my skills and experiences can contribute to your team’s success. Please feel free to contact me at [your phone number] or [your email address] at your earliest convenience. I look forward to the possibility of contributing to your organization’s continued growth and innovation in Italy Naples.</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Italy Naples</dc:title>
  <dc:creator/>
  <cp:keywords/>
  <dcterms:created xsi:type="dcterms:W3CDTF">2026-07-21T06:22:36Z</dcterms:created>
  <dcterms:modified xsi:type="dcterms:W3CDTF">2026-07-21T06:22:36Z</dcterms:modified>
</cp:coreProperties>
</file>

<file path=docProps/custom.xml><?xml version="1.0" encoding="utf-8"?>
<Properties xmlns="http://schemas.openxmlformats.org/officeDocument/2006/custom-properties" xmlns:vt="http://schemas.openxmlformats.org/officeDocument/2006/docPropsVTypes"/>
</file>